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012032D" w14:textId="77777777" w:rsidR="00067858" w:rsidRDefault="00067858" w:rsidP="00067858">
      <w:pPr>
        <w:jc w:val="center"/>
        <w:rPr>
          <w:sz w:val="40"/>
          <w:szCs w:val="40"/>
        </w:rPr>
      </w:pPr>
      <w:bookmarkStart w:id="0" w:name="_Hlk481489349"/>
      <w:r>
        <w:rPr>
          <w:sz w:val="40"/>
          <w:szCs w:val="40"/>
        </w:rPr>
        <w:t>MEDARY TOWN BOARD</w:t>
      </w:r>
    </w:p>
    <w:p w14:paraId="0E109B69" w14:textId="41457F83" w:rsidR="00067858" w:rsidRDefault="00266744" w:rsidP="00067858">
      <w:pPr>
        <w:jc w:val="center"/>
        <w:rPr>
          <w:sz w:val="40"/>
          <w:szCs w:val="40"/>
        </w:rPr>
      </w:pPr>
      <w:r>
        <w:rPr>
          <w:sz w:val="40"/>
          <w:szCs w:val="40"/>
        </w:rPr>
        <w:t>MONTHLY</w:t>
      </w:r>
      <w:r w:rsidR="00067858">
        <w:rPr>
          <w:sz w:val="40"/>
          <w:szCs w:val="40"/>
        </w:rPr>
        <w:t xml:space="preserve"> MEETING</w:t>
      </w:r>
    </w:p>
    <w:p w14:paraId="2E26B841" w14:textId="6C5DCDCC" w:rsidR="00067858" w:rsidRDefault="00067858" w:rsidP="00067858">
      <w:pPr>
        <w:jc w:val="center"/>
        <w:rPr>
          <w:sz w:val="40"/>
          <w:szCs w:val="40"/>
        </w:rPr>
      </w:pPr>
      <w:r>
        <w:rPr>
          <w:sz w:val="40"/>
          <w:szCs w:val="40"/>
        </w:rPr>
        <w:t xml:space="preserve">Tuesday, </w:t>
      </w:r>
      <w:r w:rsidR="0073019D">
        <w:rPr>
          <w:sz w:val="40"/>
          <w:szCs w:val="40"/>
        </w:rPr>
        <w:t>June</w:t>
      </w:r>
      <w:r w:rsidR="0047678E">
        <w:rPr>
          <w:sz w:val="40"/>
          <w:szCs w:val="40"/>
        </w:rPr>
        <w:t xml:space="preserve"> 20</w:t>
      </w:r>
      <w:r w:rsidR="00811E43">
        <w:rPr>
          <w:sz w:val="40"/>
          <w:szCs w:val="40"/>
        </w:rPr>
        <w:t>,</w:t>
      </w:r>
      <w:r w:rsidR="00E305A1">
        <w:rPr>
          <w:sz w:val="40"/>
          <w:szCs w:val="40"/>
        </w:rPr>
        <w:t xml:space="preserve"> 2017</w:t>
      </w:r>
    </w:p>
    <w:p w14:paraId="12D6B2DE" w14:textId="77777777" w:rsidR="00862C3C" w:rsidRDefault="00862C3C" w:rsidP="00862C3C">
      <w:pPr>
        <w:jc w:val="center"/>
        <w:rPr>
          <w:sz w:val="28"/>
          <w:szCs w:val="28"/>
        </w:rPr>
      </w:pPr>
      <w:r>
        <w:rPr>
          <w:sz w:val="40"/>
          <w:szCs w:val="40"/>
        </w:rPr>
        <w:t>7:00 PM – TOWN HALL</w:t>
      </w:r>
    </w:p>
    <w:p w14:paraId="633B7201" w14:textId="77777777" w:rsidR="00067858" w:rsidRDefault="00067858" w:rsidP="00067858">
      <w:pPr>
        <w:rPr>
          <w:sz w:val="28"/>
          <w:szCs w:val="28"/>
        </w:rPr>
      </w:pPr>
    </w:p>
    <w:p w14:paraId="7A918B78" w14:textId="77777777" w:rsidR="00067858" w:rsidRDefault="00067858" w:rsidP="00067858">
      <w:pPr>
        <w:jc w:val="center"/>
        <w:rPr>
          <w:sz w:val="40"/>
          <w:szCs w:val="40"/>
        </w:rPr>
      </w:pPr>
      <w:r>
        <w:rPr>
          <w:sz w:val="40"/>
          <w:szCs w:val="40"/>
        </w:rPr>
        <w:t>Agenda</w:t>
      </w:r>
    </w:p>
    <w:p w14:paraId="3CA06524" w14:textId="77777777" w:rsidR="00067858" w:rsidRDefault="00067858" w:rsidP="00067858">
      <w:pPr>
        <w:jc w:val="center"/>
        <w:rPr>
          <w:sz w:val="40"/>
          <w:szCs w:val="40"/>
        </w:rPr>
      </w:pPr>
    </w:p>
    <w:p w14:paraId="7054FB4E" w14:textId="20AB47AF" w:rsidR="00067858" w:rsidRDefault="00067858" w:rsidP="0068746C"/>
    <w:p w14:paraId="7AEECB3D" w14:textId="579ECB12" w:rsidR="00C81451" w:rsidRDefault="0047678E" w:rsidP="00C81451">
      <w:pPr>
        <w:numPr>
          <w:ilvl w:val="0"/>
          <w:numId w:val="1"/>
        </w:numPr>
      </w:pPr>
      <w:r>
        <w:t>Review minutes from May 9</w:t>
      </w:r>
      <w:r w:rsidR="00906EE3">
        <w:t>, 2017</w:t>
      </w:r>
      <w:r w:rsidR="00D026C7">
        <w:t xml:space="preserve"> regular board meeting</w:t>
      </w:r>
    </w:p>
    <w:p w14:paraId="2743CA73" w14:textId="0FFC3339" w:rsidR="00721E41" w:rsidRDefault="0047678E" w:rsidP="00721E41">
      <w:pPr>
        <w:numPr>
          <w:ilvl w:val="0"/>
          <w:numId w:val="1"/>
        </w:numPr>
      </w:pPr>
      <w:r>
        <w:t>Review minutes from May 16</w:t>
      </w:r>
      <w:r w:rsidR="00721E41">
        <w:t xml:space="preserve">, 2017 </w:t>
      </w:r>
      <w:r>
        <w:t>special road site visit</w:t>
      </w:r>
      <w:r w:rsidR="00721E41">
        <w:t xml:space="preserve"> meeting</w:t>
      </w:r>
    </w:p>
    <w:p w14:paraId="0E88582F" w14:textId="218067CD" w:rsidR="008864D5" w:rsidRDefault="008864D5" w:rsidP="008864D5">
      <w:pPr>
        <w:numPr>
          <w:ilvl w:val="0"/>
          <w:numId w:val="1"/>
        </w:numPr>
      </w:pPr>
      <w:r>
        <w:t>Stonehill Condominiums ravine/ditch concern</w:t>
      </w:r>
    </w:p>
    <w:p w14:paraId="561AEABA" w14:textId="7BAEC830" w:rsidR="008864D5" w:rsidRDefault="008864D5" w:rsidP="008864D5">
      <w:pPr>
        <w:numPr>
          <w:ilvl w:val="0"/>
          <w:numId w:val="1"/>
        </w:numPr>
      </w:pPr>
      <w:r>
        <w:t>Rim of the City No Parking enforcement discussion</w:t>
      </w:r>
    </w:p>
    <w:p w14:paraId="75626E1F" w14:textId="53A9BA18" w:rsidR="00B678FA" w:rsidRDefault="0047678E" w:rsidP="00C81451">
      <w:pPr>
        <w:numPr>
          <w:ilvl w:val="0"/>
          <w:numId w:val="1"/>
        </w:numPr>
      </w:pPr>
      <w:r>
        <w:t>Updates on road site visits</w:t>
      </w:r>
    </w:p>
    <w:p w14:paraId="21D3DB39" w14:textId="241F5B52" w:rsidR="0047678E" w:rsidRDefault="0047678E" w:rsidP="00C81451">
      <w:pPr>
        <w:numPr>
          <w:ilvl w:val="0"/>
          <w:numId w:val="1"/>
        </w:numPr>
      </w:pPr>
      <w:r>
        <w:t>Bridge weight limits/ordinance</w:t>
      </w:r>
    </w:p>
    <w:p w14:paraId="61FF2B95" w14:textId="678A4AB5" w:rsidR="0047678E" w:rsidRDefault="0047678E" w:rsidP="00C81451">
      <w:pPr>
        <w:numPr>
          <w:ilvl w:val="0"/>
          <w:numId w:val="1"/>
        </w:numPr>
      </w:pPr>
      <w:r>
        <w:t>Shoulder mower open position discussion</w:t>
      </w:r>
    </w:p>
    <w:p w14:paraId="3F60F7C4" w14:textId="10D776FB" w:rsidR="0047678E" w:rsidRDefault="0047678E" w:rsidP="00C81451">
      <w:pPr>
        <w:numPr>
          <w:ilvl w:val="0"/>
          <w:numId w:val="1"/>
        </w:numPr>
      </w:pPr>
      <w:r>
        <w:t>Clerk postcard review</w:t>
      </w:r>
    </w:p>
    <w:p w14:paraId="34FC35DA" w14:textId="754E6C70" w:rsidR="00D46EC7" w:rsidRDefault="00C01388" w:rsidP="00C81451">
      <w:pPr>
        <w:numPr>
          <w:ilvl w:val="0"/>
          <w:numId w:val="1"/>
        </w:numPr>
      </w:pPr>
      <w:r>
        <w:t>Approval of Automark maintenance and licensing f</w:t>
      </w:r>
      <w:bookmarkStart w:id="1" w:name="_GoBack"/>
      <w:bookmarkEnd w:id="1"/>
      <w:r w:rsidR="00D46EC7">
        <w:t>ees</w:t>
      </w:r>
    </w:p>
    <w:p w14:paraId="03A4FE04" w14:textId="5E14A9F9" w:rsidR="00975001" w:rsidRDefault="00975001" w:rsidP="00C81451">
      <w:pPr>
        <w:numPr>
          <w:ilvl w:val="0"/>
          <w:numId w:val="1"/>
        </w:numPr>
      </w:pPr>
      <w:r>
        <w:t>Liquor license application approval for 2017-2018</w:t>
      </w:r>
    </w:p>
    <w:p w14:paraId="599F92DB" w14:textId="19D46D94" w:rsidR="00975001" w:rsidRDefault="008864D5" w:rsidP="00975001">
      <w:pPr>
        <w:numPr>
          <w:ilvl w:val="1"/>
          <w:numId w:val="1"/>
        </w:numPr>
      </w:pPr>
      <w:r>
        <w:t>4 Sisters Creekside Pub</w:t>
      </w:r>
      <w:r w:rsidR="00975001">
        <w:t xml:space="preserve"> &amp; Grill</w:t>
      </w:r>
    </w:p>
    <w:p w14:paraId="662FDC0E" w14:textId="5A53EE5E" w:rsidR="00975001" w:rsidRDefault="008864D5" w:rsidP="00975001">
      <w:pPr>
        <w:numPr>
          <w:ilvl w:val="1"/>
          <w:numId w:val="1"/>
        </w:numPr>
      </w:pPr>
      <w:r>
        <w:t>Bluebird Springs Recreational Area</w:t>
      </w:r>
    </w:p>
    <w:p w14:paraId="38CDF5A0" w14:textId="3F1859A8" w:rsidR="00A95D63" w:rsidRDefault="00A95D63" w:rsidP="00C81451">
      <w:pPr>
        <w:numPr>
          <w:ilvl w:val="0"/>
          <w:numId w:val="1"/>
        </w:numPr>
      </w:pPr>
      <w:r>
        <w:t>Town of Medary Building Inspector review/discussion</w:t>
      </w:r>
    </w:p>
    <w:p w14:paraId="16F337CB" w14:textId="5EB6CE86" w:rsidR="008864D5" w:rsidRDefault="00A1227F" w:rsidP="008864D5">
      <w:pPr>
        <w:numPr>
          <w:ilvl w:val="0"/>
          <w:numId w:val="1"/>
        </w:numPr>
      </w:pPr>
      <w:r w:rsidRPr="000B7E9E">
        <w:t>Road m</w:t>
      </w:r>
      <w:r w:rsidR="00067858" w:rsidRPr="000B7E9E">
        <w:t>atters</w:t>
      </w:r>
    </w:p>
    <w:p w14:paraId="261DCE43" w14:textId="20E5F50F" w:rsidR="008864D5" w:rsidRDefault="008864D5" w:rsidP="008864D5">
      <w:pPr>
        <w:numPr>
          <w:ilvl w:val="1"/>
          <w:numId w:val="1"/>
        </w:numPr>
      </w:pPr>
      <w:r>
        <w:t>Wolf Ridge Ct. No Trespassing and No Dumping sign</w:t>
      </w:r>
    </w:p>
    <w:p w14:paraId="30F70D8D" w14:textId="30E5C69D" w:rsidR="008864D5" w:rsidRDefault="008864D5" w:rsidP="008864D5">
      <w:pPr>
        <w:numPr>
          <w:ilvl w:val="1"/>
          <w:numId w:val="1"/>
        </w:numPr>
      </w:pPr>
      <w:r>
        <w:t>Mathy, Scott and Fahrner road work estimates</w:t>
      </w:r>
    </w:p>
    <w:p w14:paraId="7A0130AD" w14:textId="470EFAA3" w:rsidR="008864D5" w:rsidRDefault="008864D5" w:rsidP="008864D5">
      <w:pPr>
        <w:numPr>
          <w:ilvl w:val="1"/>
          <w:numId w:val="1"/>
        </w:numPr>
      </w:pPr>
      <w:r>
        <w:t>Driveway at N3556 Evergreens Trail</w:t>
      </w:r>
    </w:p>
    <w:p w14:paraId="24B21AEE" w14:textId="6FAD1A61" w:rsidR="008864D5" w:rsidRDefault="008864D5" w:rsidP="008864D5">
      <w:pPr>
        <w:numPr>
          <w:ilvl w:val="1"/>
          <w:numId w:val="1"/>
        </w:numPr>
      </w:pPr>
      <w:r>
        <w:t>Hidden Springs sand and washout</w:t>
      </w:r>
    </w:p>
    <w:p w14:paraId="5ED9DD51" w14:textId="454DF06A" w:rsidR="00BA6422" w:rsidRDefault="00BA6422" w:rsidP="008864D5">
      <w:pPr>
        <w:numPr>
          <w:ilvl w:val="1"/>
          <w:numId w:val="1"/>
        </w:numPr>
      </w:pPr>
      <w:r>
        <w:t>Shady Maple Rd. Dead End or No Outlet sign</w:t>
      </w:r>
    </w:p>
    <w:p w14:paraId="49206E6C" w14:textId="615DD7BD" w:rsidR="00067858" w:rsidRDefault="00A1227F" w:rsidP="00067858">
      <w:pPr>
        <w:numPr>
          <w:ilvl w:val="0"/>
          <w:numId w:val="1"/>
        </w:numPr>
      </w:pPr>
      <w:r w:rsidRPr="000B7E9E">
        <w:t>Citizen c</w:t>
      </w:r>
      <w:r w:rsidR="00067858" w:rsidRPr="000B7E9E">
        <w:t>oncerns</w:t>
      </w:r>
    </w:p>
    <w:p w14:paraId="7C38FFBF" w14:textId="41BC12AA" w:rsidR="00650CFC" w:rsidRPr="000B7E9E" w:rsidRDefault="00A1227F" w:rsidP="00BC6DFD">
      <w:pPr>
        <w:pStyle w:val="ListParagraph"/>
        <w:numPr>
          <w:ilvl w:val="0"/>
          <w:numId w:val="1"/>
        </w:numPr>
      </w:pPr>
      <w:r w:rsidRPr="000B7E9E">
        <w:t>Monthly b</w:t>
      </w:r>
      <w:r w:rsidR="00067858" w:rsidRPr="000B7E9E">
        <w:t>ills</w:t>
      </w:r>
    </w:p>
    <w:bookmarkEnd w:id="0"/>
    <w:p w14:paraId="31B82C69" w14:textId="77777777" w:rsidR="00F02A96" w:rsidRDefault="00F02A96" w:rsidP="00F02A96"/>
    <w:p w14:paraId="018C92E3" w14:textId="77777777" w:rsidR="00F02A96" w:rsidRDefault="00F02A96" w:rsidP="00F02A96">
      <w:r>
        <w:t>Susan Miller</w:t>
      </w:r>
    </w:p>
    <w:p w14:paraId="51FAFE97" w14:textId="1A438B4B" w:rsidR="00D9754E" w:rsidRDefault="00F02A96" w:rsidP="00F02A96">
      <w:r>
        <w:t>Medary Town Clerk</w:t>
      </w:r>
    </w:p>
    <w:p w14:paraId="2C4383E1" w14:textId="07F841FF" w:rsidR="00D9754E" w:rsidRDefault="00D9754E" w:rsidP="00F02A96"/>
    <w:p w14:paraId="7A40C374" w14:textId="77777777" w:rsidR="00B535B1" w:rsidRDefault="00B535B1" w:rsidP="00B535B1"/>
    <w:p w14:paraId="219735F9" w14:textId="77777777" w:rsidR="00B535B1" w:rsidRDefault="00B535B1" w:rsidP="00B535B1"/>
    <w:p w14:paraId="40FE5C9C" w14:textId="2899E701" w:rsidR="00B535B1" w:rsidRPr="00B535B1" w:rsidRDefault="001E3F53" w:rsidP="00B535B1">
      <w:pPr>
        <w:rPr>
          <w:color w:val="FF0000"/>
          <w:sz w:val="28"/>
          <w:szCs w:val="28"/>
        </w:rPr>
      </w:pPr>
      <w:r>
        <w:rPr>
          <w:color w:val="FF0000"/>
          <w:sz w:val="28"/>
          <w:szCs w:val="28"/>
        </w:rPr>
        <w:t>P</w:t>
      </w:r>
      <w:r w:rsidR="00B535B1" w:rsidRPr="00B535B1">
        <w:rPr>
          <w:color w:val="FF0000"/>
          <w:sz w:val="28"/>
          <w:szCs w:val="28"/>
        </w:rPr>
        <w:t xml:space="preserve">lease post this Meeting Notice for one day only, on </w:t>
      </w:r>
    </w:p>
    <w:p w14:paraId="7933ADA0" w14:textId="6A93C196" w:rsidR="00B535B1" w:rsidRPr="00B535B1" w:rsidRDefault="00B535B1" w:rsidP="00B535B1">
      <w:pPr>
        <w:rPr>
          <w:color w:val="FF0000"/>
          <w:sz w:val="28"/>
          <w:szCs w:val="28"/>
        </w:rPr>
      </w:pPr>
      <w:r w:rsidRPr="00B535B1">
        <w:rPr>
          <w:color w:val="FF0000"/>
          <w:sz w:val="28"/>
          <w:szCs w:val="28"/>
        </w:rPr>
        <w:t xml:space="preserve">Saturday, </w:t>
      </w:r>
      <w:r w:rsidR="0073019D">
        <w:rPr>
          <w:color w:val="FF0000"/>
          <w:sz w:val="28"/>
          <w:szCs w:val="28"/>
        </w:rPr>
        <w:t>June 17,</w:t>
      </w:r>
      <w:r w:rsidR="0018408C">
        <w:rPr>
          <w:color w:val="FF0000"/>
          <w:sz w:val="28"/>
          <w:szCs w:val="28"/>
        </w:rPr>
        <w:t xml:space="preserve"> 2017</w:t>
      </w:r>
    </w:p>
    <w:p w14:paraId="4E98D4FA" w14:textId="77777777" w:rsidR="00B535B1" w:rsidRPr="00B535B1" w:rsidRDefault="00B535B1" w:rsidP="00B535B1">
      <w:pPr>
        <w:rPr>
          <w:color w:val="FF0000"/>
          <w:sz w:val="28"/>
          <w:szCs w:val="28"/>
        </w:rPr>
      </w:pPr>
    </w:p>
    <w:p w14:paraId="582F4C6B" w14:textId="77777777" w:rsidR="00B535B1" w:rsidRDefault="00B535B1" w:rsidP="00B535B1">
      <w:pPr>
        <w:rPr>
          <w:color w:val="FF0000"/>
          <w:sz w:val="28"/>
          <w:szCs w:val="28"/>
        </w:rPr>
      </w:pPr>
      <w:r w:rsidRPr="00B535B1">
        <w:rPr>
          <w:color w:val="FF0000"/>
          <w:sz w:val="28"/>
          <w:szCs w:val="28"/>
        </w:rPr>
        <w:t xml:space="preserve">Thanks, </w:t>
      </w:r>
      <w:r>
        <w:rPr>
          <w:color w:val="FF0000"/>
          <w:sz w:val="28"/>
          <w:szCs w:val="28"/>
        </w:rPr>
        <w:t>Susan Miller, Clerk</w:t>
      </w:r>
    </w:p>
    <w:p w14:paraId="2993774B" w14:textId="77777777" w:rsidR="00B535B1" w:rsidRPr="00B535B1" w:rsidRDefault="00B535B1" w:rsidP="00B535B1">
      <w:pPr>
        <w:rPr>
          <w:color w:val="FF0000"/>
          <w:sz w:val="28"/>
          <w:szCs w:val="28"/>
        </w:rPr>
      </w:pPr>
      <w:r>
        <w:rPr>
          <w:color w:val="FF0000"/>
          <w:sz w:val="28"/>
          <w:szCs w:val="28"/>
        </w:rPr>
        <w:t>Town of Medary</w:t>
      </w:r>
    </w:p>
    <w:p w14:paraId="19544A98" w14:textId="6B6404EA" w:rsidR="00B535B1" w:rsidRDefault="00992ABF" w:rsidP="00B535B1">
      <w:pPr>
        <w:rPr>
          <w:color w:val="FF0000"/>
          <w:sz w:val="28"/>
          <w:szCs w:val="28"/>
        </w:rPr>
      </w:pPr>
      <w:r>
        <w:rPr>
          <w:color w:val="FF0000"/>
          <w:sz w:val="28"/>
          <w:szCs w:val="28"/>
        </w:rPr>
        <w:t>608-</w:t>
      </w:r>
      <w:r w:rsidR="00B535B1">
        <w:rPr>
          <w:color w:val="FF0000"/>
          <w:sz w:val="28"/>
          <w:szCs w:val="28"/>
        </w:rPr>
        <w:t>781-2275</w:t>
      </w:r>
    </w:p>
    <w:p w14:paraId="51BE7499" w14:textId="77777777" w:rsidR="00B535B1" w:rsidRDefault="00B535B1" w:rsidP="00B535B1"/>
    <w:p w14:paraId="63A85529" w14:textId="0ADCADDB" w:rsidR="00975DCB" w:rsidRDefault="00975DCB" w:rsidP="00A1227F">
      <w:pPr>
        <w:rPr>
          <w:sz w:val="28"/>
          <w:szCs w:val="28"/>
        </w:rPr>
      </w:pPr>
      <w:r>
        <w:rPr>
          <w:sz w:val="28"/>
          <w:szCs w:val="28"/>
        </w:rPr>
        <w:t xml:space="preserve"> </w:t>
      </w:r>
    </w:p>
    <w:p w14:paraId="12798BD3" w14:textId="77777777" w:rsidR="00975DCB" w:rsidRDefault="00975DCB" w:rsidP="00B535B1"/>
    <w:sectPr w:rsidR="00975DC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944074D"/>
    <w:multiLevelType w:val="hybridMultilevel"/>
    <w:tmpl w:val="6974120E"/>
    <w:lvl w:ilvl="0" w:tplc="1BD87D22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2"/>
        <w:szCs w:val="22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75C72A04"/>
    <w:multiLevelType w:val="hybridMultilevel"/>
    <w:tmpl w:val="E988A8F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0"/>
  </w:num>
  <w:num w:numId="3">
    <w:abstractNumId w:val="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6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DS3MLMwNzE3NjAwMjJS0lEKTi0uzszPAykwMagFANaB/iktAAAA"/>
  </w:docVars>
  <w:rsids>
    <w:rsidRoot w:val="00067858"/>
    <w:rsid w:val="00001115"/>
    <w:rsid w:val="00006A81"/>
    <w:rsid w:val="000102F6"/>
    <w:rsid w:val="00020A2E"/>
    <w:rsid w:val="00023083"/>
    <w:rsid w:val="00051772"/>
    <w:rsid w:val="00056E9A"/>
    <w:rsid w:val="00057E53"/>
    <w:rsid w:val="0006155B"/>
    <w:rsid w:val="00067858"/>
    <w:rsid w:val="000900F6"/>
    <w:rsid w:val="000B7E9E"/>
    <w:rsid w:val="001113B5"/>
    <w:rsid w:val="001137F2"/>
    <w:rsid w:val="00126B8F"/>
    <w:rsid w:val="00133842"/>
    <w:rsid w:val="00140A44"/>
    <w:rsid w:val="0014547E"/>
    <w:rsid w:val="00146505"/>
    <w:rsid w:val="0014662F"/>
    <w:rsid w:val="00150A3C"/>
    <w:rsid w:val="00163EE4"/>
    <w:rsid w:val="001728A2"/>
    <w:rsid w:val="0018335D"/>
    <w:rsid w:val="0018408C"/>
    <w:rsid w:val="001840EC"/>
    <w:rsid w:val="001850F5"/>
    <w:rsid w:val="001B49F5"/>
    <w:rsid w:val="001D70B8"/>
    <w:rsid w:val="001E132C"/>
    <w:rsid w:val="001E3F53"/>
    <w:rsid w:val="001E5519"/>
    <w:rsid w:val="00200CBF"/>
    <w:rsid w:val="002173A2"/>
    <w:rsid w:val="00234C6D"/>
    <w:rsid w:val="002416FB"/>
    <w:rsid w:val="00243818"/>
    <w:rsid w:val="0024586C"/>
    <w:rsid w:val="00256C80"/>
    <w:rsid w:val="00266744"/>
    <w:rsid w:val="00267882"/>
    <w:rsid w:val="002822BC"/>
    <w:rsid w:val="002955AB"/>
    <w:rsid w:val="002B4821"/>
    <w:rsid w:val="002C6A38"/>
    <w:rsid w:val="002F1E3B"/>
    <w:rsid w:val="002F46F9"/>
    <w:rsid w:val="002F61AE"/>
    <w:rsid w:val="00300169"/>
    <w:rsid w:val="003152D7"/>
    <w:rsid w:val="00315B0C"/>
    <w:rsid w:val="003244D2"/>
    <w:rsid w:val="00354F24"/>
    <w:rsid w:val="0035619F"/>
    <w:rsid w:val="0036510F"/>
    <w:rsid w:val="00391B1C"/>
    <w:rsid w:val="003A1356"/>
    <w:rsid w:val="003C0801"/>
    <w:rsid w:val="003E7260"/>
    <w:rsid w:val="00403F29"/>
    <w:rsid w:val="00417B5A"/>
    <w:rsid w:val="00421E63"/>
    <w:rsid w:val="004358D7"/>
    <w:rsid w:val="00452AEE"/>
    <w:rsid w:val="00461A5F"/>
    <w:rsid w:val="00472A95"/>
    <w:rsid w:val="004742A7"/>
    <w:rsid w:val="0047557A"/>
    <w:rsid w:val="0047678E"/>
    <w:rsid w:val="004A3CB7"/>
    <w:rsid w:val="004A4A3B"/>
    <w:rsid w:val="004B3122"/>
    <w:rsid w:val="004C5A1E"/>
    <w:rsid w:val="004F5211"/>
    <w:rsid w:val="005025C3"/>
    <w:rsid w:val="00533935"/>
    <w:rsid w:val="00537132"/>
    <w:rsid w:val="00574D8E"/>
    <w:rsid w:val="005776B4"/>
    <w:rsid w:val="00585467"/>
    <w:rsid w:val="00595944"/>
    <w:rsid w:val="005A5F53"/>
    <w:rsid w:val="005C43C5"/>
    <w:rsid w:val="005D7E0E"/>
    <w:rsid w:val="005E3489"/>
    <w:rsid w:val="005E3F5A"/>
    <w:rsid w:val="005E52A8"/>
    <w:rsid w:val="006157BF"/>
    <w:rsid w:val="00632C21"/>
    <w:rsid w:val="006477C6"/>
    <w:rsid w:val="00650CFC"/>
    <w:rsid w:val="00667EBB"/>
    <w:rsid w:val="00671C2D"/>
    <w:rsid w:val="0067785D"/>
    <w:rsid w:val="006817D5"/>
    <w:rsid w:val="006841F2"/>
    <w:rsid w:val="0068746C"/>
    <w:rsid w:val="006C054D"/>
    <w:rsid w:val="006C0FA9"/>
    <w:rsid w:val="006C56D4"/>
    <w:rsid w:val="006E2462"/>
    <w:rsid w:val="006E7EB2"/>
    <w:rsid w:val="0070712F"/>
    <w:rsid w:val="00710DA3"/>
    <w:rsid w:val="0071114F"/>
    <w:rsid w:val="00715D99"/>
    <w:rsid w:val="00721E41"/>
    <w:rsid w:val="0073019D"/>
    <w:rsid w:val="00734700"/>
    <w:rsid w:val="007607AC"/>
    <w:rsid w:val="00790900"/>
    <w:rsid w:val="007973DF"/>
    <w:rsid w:val="007A3D35"/>
    <w:rsid w:val="007B15F6"/>
    <w:rsid w:val="007C609D"/>
    <w:rsid w:val="007D6023"/>
    <w:rsid w:val="007E0E0A"/>
    <w:rsid w:val="007E53DE"/>
    <w:rsid w:val="00811E43"/>
    <w:rsid w:val="00831F9E"/>
    <w:rsid w:val="00832719"/>
    <w:rsid w:val="00834A83"/>
    <w:rsid w:val="008447B4"/>
    <w:rsid w:val="00862C3C"/>
    <w:rsid w:val="008864D5"/>
    <w:rsid w:val="00893C56"/>
    <w:rsid w:val="008E2CDB"/>
    <w:rsid w:val="00900A4A"/>
    <w:rsid w:val="00901223"/>
    <w:rsid w:val="00904AA4"/>
    <w:rsid w:val="00906EE3"/>
    <w:rsid w:val="009315D8"/>
    <w:rsid w:val="00931E96"/>
    <w:rsid w:val="00933399"/>
    <w:rsid w:val="009412E5"/>
    <w:rsid w:val="00962B45"/>
    <w:rsid w:val="00965F21"/>
    <w:rsid w:val="00972BA8"/>
    <w:rsid w:val="00975001"/>
    <w:rsid w:val="00975DCB"/>
    <w:rsid w:val="00976063"/>
    <w:rsid w:val="00982ED2"/>
    <w:rsid w:val="00992ABF"/>
    <w:rsid w:val="009D282D"/>
    <w:rsid w:val="00A12159"/>
    <w:rsid w:val="00A1227F"/>
    <w:rsid w:val="00A40E79"/>
    <w:rsid w:val="00A95D63"/>
    <w:rsid w:val="00AA5875"/>
    <w:rsid w:val="00AD7A6E"/>
    <w:rsid w:val="00AE4648"/>
    <w:rsid w:val="00AF16A6"/>
    <w:rsid w:val="00AF658B"/>
    <w:rsid w:val="00B02B29"/>
    <w:rsid w:val="00B16109"/>
    <w:rsid w:val="00B4386D"/>
    <w:rsid w:val="00B50F83"/>
    <w:rsid w:val="00B52D47"/>
    <w:rsid w:val="00B535B1"/>
    <w:rsid w:val="00B568E5"/>
    <w:rsid w:val="00B6061D"/>
    <w:rsid w:val="00B678FA"/>
    <w:rsid w:val="00B8155D"/>
    <w:rsid w:val="00B900BB"/>
    <w:rsid w:val="00BA6422"/>
    <w:rsid w:val="00BC61F2"/>
    <w:rsid w:val="00BC6DFD"/>
    <w:rsid w:val="00BD50AD"/>
    <w:rsid w:val="00C01388"/>
    <w:rsid w:val="00C23D66"/>
    <w:rsid w:val="00C259A8"/>
    <w:rsid w:val="00C43DCF"/>
    <w:rsid w:val="00C534EC"/>
    <w:rsid w:val="00C64B42"/>
    <w:rsid w:val="00C81451"/>
    <w:rsid w:val="00C9337E"/>
    <w:rsid w:val="00C9791F"/>
    <w:rsid w:val="00CA747B"/>
    <w:rsid w:val="00CB13FF"/>
    <w:rsid w:val="00CC7CDE"/>
    <w:rsid w:val="00CD4FC3"/>
    <w:rsid w:val="00CD50B1"/>
    <w:rsid w:val="00D026C7"/>
    <w:rsid w:val="00D041C0"/>
    <w:rsid w:val="00D4145D"/>
    <w:rsid w:val="00D46EC7"/>
    <w:rsid w:val="00D57F6C"/>
    <w:rsid w:val="00D66754"/>
    <w:rsid w:val="00D9353B"/>
    <w:rsid w:val="00D9754E"/>
    <w:rsid w:val="00DC6364"/>
    <w:rsid w:val="00DD02C6"/>
    <w:rsid w:val="00DD1E11"/>
    <w:rsid w:val="00DE67F0"/>
    <w:rsid w:val="00E03F98"/>
    <w:rsid w:val="00E043DD"/>
    <w:rsid w:val="00E07850"/>
    <w:rsid w:val="00E238E9"/>
    <w:rsid w:val="00E305A1"/>
    <w:rsid w:val="00E52CC8"/>
    <w:rsid w:val="00E60A55"/>
    <w:rsid w:val="00E661B5"/>
    <w:rsid w:val="00E701A0"/>
    <w:rsid w:val="00EA2928"/>
    <w:rsid w:val="00EA5A3E"/>
    <w:rsid w:val="00EB0449"/>
    <w:rsid w:val="00EB7476"/>
    <w:rsid w:val="00EC0963"/>
    <w:rsid w:val="00EF22F3"/>
    <w:rsid w:val="00EF5E8C"/>
    <w:rsid w:val="00F02A96"/>
    <w:rsid w:val="00F33FC2"/>
    <w:rsid w:val="00F63D9C"/>
    <w:rsid w:val="00F962F4"/>
    <w:rsid w:val="00FB2E39"/>
    <w:rsid w:val="00FC1619"/>
    <w:rsid w:val="00FC4AF1"/>
    <w:rsid w:val="00FD197F"/>
    <w:rsid w:val="00FE113F"/>
    <w:rsid w:val="00FE57C3"/>
    <w:rsid w:val="00FF09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6F7CA8C"/>
  <w15:docId w15:val="{F6F0D606-BF89-4280-85A5-DE4B98A435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06785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C6DF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68006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428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800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640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650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086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169</Words>
  <Characters>896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10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KCUser1!</dc:creator>
  <cp:lastModifiedBy>Susan Miller</cp:lastModifiedBy>
  <cp:revision>3</cp:revision>
  <dcterms:created xsi:type="dcterms:W3CDTF">2017-06-14T17:32:00Z</dcterms:created>
  <dcterms:modified xsi:type="dcterms:W3CDTF">2017-06-14T17:36:00Z</dcterms:modified>
</cp:coreProperties>
</file>